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4259A" w14:textId="440EA7E0" w:rsidR="00DD4AE3" w:rsidRDefault="00C042BB" w:rsidP="000417F3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8C15F37" wp14:editId="3384ABC6">
            <wp:extent cx="4276725" cy="26574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2657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66AFF4" w14:textId="13B5A5FE" w:rsidR="000417F3" w:rsidRDefault="00C042BB" w:rsidP="000417F3">
      <w:pPr>
        <w:jc w:val="center"/>
        <w:rPr>
          <w:noProof/>
        </w:rPr>
      </w:pPr>
      <w:r>
        <w:rPr>
          <w:noProof/>
        </w:rPr>
        <w:t>Synchronize configuration</w:t>
      </w:r>
    </w:p>
    <w:p w14:paraId="48913341" w14:textId="2C848063" w:rsidR="00C042BB" w:rsidRPr="00C042BB" w:rsidRDefault="00C042BB" w:rsidP="000417F3">
      <w:pPr>
        <w:ind w:firstLine="720"/>
        <w:rPr>
          <w:b/>
          <w:bCs/>
          <w:sz w:val="32"/>
          <w:szCs w:val="32"/>
        </w:rPr>
      </w:pPr>
      <w:r w:rsidRPr="00C042BB">
        <w:rPr>
          <w:b/>
          <w:bCs/>
          <w:sz w:val="32"/>
          <w:szCs w:val="32"/>
        </w:rPr>
        <w:t>FD001:</w:t>
      </w:r>
    </w:p>
    <w:p w14:paraId="7C0C91F3" w14:textId="7C8264D3" w:rsidR="00C042BB" w:rsidRP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GD: Number of iterations:  3000 / 3000</w:t>
      </w:r>
    </w:p>
    <w:p w14:paraId="20546AEE" w14:textId="77777777" w:rsidR="00C042BB" w:rsidRPr="00C042BB" w:rsidRDefault="00C042BB" w:rsidP="00C042B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042B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GD: final norm:  0.029324850454818634</w:t>
      </w:r>
    </w:p>
    <w:p w14:paraId="6196FE0E" w14:textId="77777777" w:rsidR="00C042BB" w:rsidRPr="00C042BB" w:rsidRDefault="00C042BB" w:rsidP="00C042B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042B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-------------------------------------</w:t>
      </w:r>
    </w:p>
    <w:p w14:paraId="789D57DE" w14:textId="77777777" w:rsidR="00C042BB" w:rsidRPr="00C042BB" w:rsidRDefault="00C042BB" w:rsidP="00C042B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042B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 xml:space="preserve">Runtime GD </w:t>
      </w:r>
      <w:proofErr w:type="spellStart"/>
      <w:r w:rsidRPr="00C042B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um_iters</w:t>
      </w:r>
      <w:proofErr w:type="spellEnd"/>
      <w:r w:rsidRPr="00C042B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= 61.58211660385132</w:t>
      </w:r>
    </w:p>
    <w:p w14:paraId="4740D85C" w14:textId="77777777" w:rsidR="00C042BB" w:rsidRPr="00C042BB" w:rsidRDefault="00C042BB" w:rsidP="00C042B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042B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inal cost with GD 439.3743409743638</w:t>
      </w:r>
    </w:p>
    <w:p w14:paraId="1DB90CE1" w14:textId="77777777" w:rsidR="00C042BB" w:rsidRPr="00C042BB" w:rsidRDefault="00C042BB" w:rsidP="00C042B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042B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 xml:space="preserve">final acc with 10 workers </w:t>
      </w:r>
      <w:proofErr w:type="spellStart"/>
      <w:r w:rsidRPr="00C042B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edSVM_GD</w:t>
      </w:r>
      <w:proofErr w:type="spellEnd"/>
      <w:r w:rsidRPr="00C042B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 0.9241071428571429</w:t>
      </w:r>
    </w:p>
    <w:p w14:paraId="0878E1E4" w14:textId="653CFA02" w:rsidR="00C042BB" w:rsidRDefault="00C042BB" w:rsidP="000417F3">
      <w:pPr>
        <w:ind w:firstLine="720"/>
        <w:rPr>
          <w:lang w:val="en-US"/>
        </w:rPr>
      </w:pPr>
    </w:p>
    <w:p w14:paraId="66E38DBB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SGD: Number of iterations:  3000 / 3000</w:t>
      </w:r>
    </w:p>
    <w:p w14:paraId="42C126C9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SGD: final norm:  17.727065349322608</w:t>
      </w:r>
    </w:p>
    <w:p w14:paraId="06F9BD6C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-------------------------------------</w:t>
      </w:r>
    </w:p>
    <w:p w14:paraId="35E487E4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Runtime SGD </w:t>
      </w:r>
      <w:proofErr w:type="spellStart"/>
      <w:r>
        <w:rPr>
          <w:color w:val="000000"/>
          <w:sz w:val="21"/>
          <w:szCs w:val="21"/>
        </w:rPr>
        <w:t>num_iters</w:t>
      </w:r>
      <w:proofErr w:type="spellEnd"/>
      <w:r>
        <w:rPr>
          <w:color w:val="000000"/>
          <w:sz w:val="21"/>
          <w:szCs w:val="21"/>
        </w:rPr>
        <w:t>= 18.95768904685974</w:t>
      </w:r>
    </w:p>
    <w:p w14:paraId="1B3DFD63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inal cost with SGD 428.03605530147206</w:t>
      </w:r>
    </w:p>
    <w:p w14:paraId="342E8459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final acc with 10 workers </w:t>
      </w:r>
      <w:proofErr w:type="spellStart"/>
      <w:r>
        <w:rPr>
          <w:color w:val="000000"/>
          <w:sz w:val="21"/>
          <w:szCs w:val="21"/>
        </w:rPr>
        <w:t>FedSVM_SGD</w:t>
      </w:r>
      <w:proofErr w:type="spellEnd"/>
      <w:r>
        <w:rPr>
          <w:color w:val="000000"/>
          <w:sz w:val="21"/>
          <w:szCs w:val="21"/>
        </w:rPr>
        <w:t>: 0.9252645502645502</w:t>
      </w:r>
    </w:p>
    <w:p w14:paraId="6F50084C" w14:textId="60F55B82" w:rsidR="00C042BB" w:rsidRDefault="00C042BB" w:rsidP="000417F3">
      <w:pPr>
        <w:ind w:firstLine="720"/>
        <w:rPr>
          <w:lang w:val="en-US"/>
        </w:rPr>
      </w:pPr>
    </w:p>
    <w:p w14:paraId="38F4EC77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SVRG: Number of iterations:  2999 / 3000</w:t>
      </w:r>
    </w:p>
    <w:p w14:paraId="27206274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SVRG: final norm:  2.298711312251056</w:t>
      </w:r>
    </w:p>
    <w:p w14:paraId="206DD216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-------------------------------------</w:t>
      </w:r>
    </w:p>
    <w:p w14:paraId="30215695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Runtime FSVRG </w:t>
      </w:r>
      <w:proofErr w:type="spellStart"/>
      <w:r>
        <w:rPr>
          <w:color w:val="000000"/>
          <w:sz w:val="21"/>
          <w:szCs w:val="21"/>
        </w:rPr>
        <w:t>num_iters</w:t>
      </w:r>
      <w:proofErr w:type="spellEnd"/>
      <w:r>
        <w:rPr>
          <w:color w:val="000000"/>
          <w:sz w:val="21"/>
          <w:szCs w:val="21"/>
        </w:rPr>
        <w:t>= 140.5303554534912</w:t>
      </w:r>
    </w:p>
    <w:p w14:paraId="0A035BA3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inal cost with FSVRG 428.03605530147206</w:t>
      </w:r>
    </w:p>
    <w:p w14:paraId="3DDF36F6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final acc with 10 workers </w:t>
      </w:r>
      <w:proofErr w:type="spellStart"/>
      <w:r>
        <w:rPr>
          <w:color w:val="000000"/>
          <w:sz w:val="21"/>
          <w:szCs w:val="21"/>
        </w:rPr>
        <w:t>FedSVM_FSVRG</w:t>
      </w:r>
      <w:proofErr w:type="spellEnd"/>
      <w:r>
        <w:rPr>
          <w:color w:val="000000"/>
          <w:sz w:val="21"/>
          <w:szCs w:val="21"/>
        </w:rPr>
        <w:t>: 0.9029431216931217</w:t>
      </w:r>
    </w:p>
    <w:p w14:paraId="3FC47812" w14:textId="61C7CAED" w:rsidR="00C042BB" w:rsidRDefault="00C042BB" w:rsidP="000417F3">
      <w:pPr>
        <w:ind w:firstLine="720"/>
        <w:rPr>
          <w:lang w:val="en-US"/>
        </w:rPr>
      </w:pPr>
    </w:p>
    <w:p w14:paraId="48C0C0D6" w14:textId="27FD8110" w:rsidR="00C042BB" w:rsidRPr="00C042BB" w:rsidRDefault="00C042BB" w:rsidP="000417F3">
      <w:pPr>
        <w:ind w:firstLine="720"/>
        <w:rPr>
          <w:b/>
          <w:bCs/>
          <w:sz w:val="32"/>
          <w:szCs w:val="32"/>
        </w:rPr>
      </w:pPr>
      <w:r w:rsidRPr="00C042BB">
        <w:rPr>
          <w:b/>
          <w:bCs/>
          <w:sz w:val="32"/>
          <w:szCs w:val="32"/>
        </w:rPr>
        <w:t>FD002:</w:t>
      </w:r>
    </w:p>
    <w:p w14:paraId="636B0FE1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GD: Number of iterations:  3000 / 3000</w:t>
      </w:r>
    </w:p>
    <w:p w14:paraId="1D4D216D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GD: final norm:  0.05166381461244866</w:t>
      </w:r>
    </w:p>
    <w:p w14:paraId="330821A6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-------------------------------------</w:t>
      </w:r>
    </w:p>
    <w:p w14:paraId="59FFA8FB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Runtime GD </w:t>
      </w:r>
      <w:proofErr w:type="spellStart"/>
      <w:r>
        <w:rPr>
          <w:color w:val="000000"/>
          <w:sz w:val="21"/>
          <w:szCs w:val="21"/>
        </w:rPr>
        <w:t>num_iters</w:t>
      </w:r>
      <w:proofErr w:type="spellEnd"/>
      <w:r>
        <w:rPr>
          <w:color w:val="000000"/>
          <w:sz w:val="21"/>
          <w:szCs w:val="21"/>
        </w:rPr>
        <w:t>= 150.09136390686035</w:t>
      </w:r>
    </w:p>
    <w:p w14:paraId="4002908E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inal cost with GD 2017.2900022631538</w:t>
      </w:r>
    </w:p>
    <w:p w14:paraId="3D707C97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final acc with 10 workers </w:t>
      </w:r>
      <w:proofErr w:type="spellStart"/>
      <w:r>
        <w:rPr>
          <w:color w:val="000000"/>
          <w:sz w:val="21"/>
          <w:szCs w:val="21"/>
        </w:rPr>
        <w:t>FedSVM_GD</w:t>
      </w:r>
      <w:proofErr w:type="spellEnd"/>
      <w:r>
        <w:rPr>
          <w:color w:val="000000"/>
          <w:sz w:val="21"/>
          <w:szCs w:val="21"/>
        </w:rPr>
        <w:t>: 0.7791970802919708</w:t>
      </w:r>
    </w:p>
    <w:p w14:paraId="434D1023" w14:textId="6E55AC6E" w:rsidR="00C042BB" w:rsidRDefault="00C042BB" w:rsidP="000417F3">
      <w:pPr>
        <w:ind w:firstLine="720"/>
        <w:rPr>
          <w:lang w:val="en-US"/>
        </w:rPr>
      </w:pPr>
    </w:p>
    <w:p w14:paraId="67C4FA69" w14:textId="77777777" w:rsidR="00C042BB" w:rsidRDefault="00C042BB" w:rsidP="000417F3">
      <w:pPr>
        <w:ind w:firstLine="720"/>
        <w:rPr>
          <w:lang w:val="en-US"/>
        </w:rPr>
      </w:pPr>
    </w:p>
    <w:p w14:paraId="129A5943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lastRenderedPageBreak/>
        <w:t>SGD: Number of iterations:  3000 / 3000</w:t>
      </w:r>
    </w:p>
    <w:p w14:paraId="465F2759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SGD: final norm:  33.96478802530125</w:t>
      </w:r>
    </w:p>
    <w:p w14:paraId="4B754A29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-------------------------------------</w:t>
      </w:r>
    </w:p>
    <w:p w14:paraId="6DAAF603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Runtime SGD </w:t>
      </w:r>
      <w:proofErr w:type="spellStart"/>
      <w:r>
        <w:rPr>
          <w:color w:val="000000"/>
          <w:sz w:val="21"/>
          <w:szCs w:val="21"/>
        </w:rPr>
        <w:t>num_iters</w:t>
      </w:r>
      <w:proofErr w:type="spellEnd"/>
      <w:r>
        <w:rPr>
          <w:color w:val="000000"/>
          <w:sz w:val="21"/>
          <w:szCs w:val="21"/>
        </w:rPr>
        <w:t>= 43.08852696418762</w:t>
      </w:r>
    </w:p>
    <w:p w14:paraId="52ACB93D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inal cost with SGD 2065.3220508939057</w:t>
      </w:r>
    </w:p>
    <w:p w14:paraId="474B4595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final acc with 10 workers </w:t>
      </w:r>
      <w:proofErr w:type="spellStart"/>
      <w:r>
        <w:rPr>
          <w:color w:val="000000"/>
          <w:sz w:val="21"/>
          <w:szCs w:val="21"/>
        </w:rPr>
        <w:t>FedSVM_SGD</w:t>
      </w:r>
      <w:proofErr w:type="spellEnd"/>
      <w:r>
        <w:rPr>
          <w:color w:val="000000"/>
          <w:sz w:val="21"/>
          <w:szCs w:val="21"/>
        </w:rPr>
        <w:t>: 0.789470127061368</w:t>
      </w:r>
    </w:p>
    <w:p w14:paraId="50C9FC0F" w14:textId="1B96F909" w:rsidR="00C042BB" w:rsidRDefault="00C042BB" w:rsidP="000417F3">
      <w:pPr>
        <w:ind w:firstLine="720"/>
        <w:rPr>
          <w:lang w:val="en-US"/>
        </w:rPr>
      </w:pPr>
    </w:p>
    <w:p w14:paraId="728CFA6C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SVRG: Number of iterations:  2999 / 3000</w:t>
      </w:r>
    </w:p>
    <w:p w14:paraId="256FEA10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SVRG: final norm:  12.211605761606558</w:t>
      </w:r>
    </w:p>
    <w:p w14:paraId="51731FC8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-------------------------------------</w:t>
      </w:r>
    </w:p>
    <w:p w14:paraId="48972FCB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Runtime FSVRG </w:t>
      </w:r>
      <w:proofErr w:type="spellStart"/>
      <w:r>
        <w:rPr>
          <w:color w:val="000000"/>
          <w:sz w:val="21"/>
          <w:szCs w:val="21"/>
        </w:rPr>
        <w:t>num_iters</w:t>
      </w:r>
      <w:proofErr w:type="spellEnd"/>
      <w:r>
        <w:rPr>
          <w:color w:val="000000"/>
          <w:sz w:val="21"/>
          <w:szCs w:val="21"/>
        </w:rPr>
        <w:t>= 362.3987376689911</w:t>
      </w:r>
    </w:p>
    <w:p w14:paraId="6B116D6A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inal cost with FSVRG 2065.3220508939057</w:t>
      </w:r>
    </w:p>
    <w:p w14:paraId="169F6037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final acc with 10 workers </w:t>
      </w:r>
      <w:proofErr w:type="spellStart"/>
      <w:r>
        <w:rPr>
          <w:color w:val="000000"/>
          <w:sz w:val="21"/>
          <w:szCs w:val="21"/>
        </w:rPr>
        <w:t>FedSVM_FSVRG</w:t>
      </w:r>
      <w:proofErr w:type="spellEnd"/>
      <w:r>
        <w:rPr>
          <w:color w:val="000000"/>
          <w:sz w:val="21"/>
          <w:szCs w:val="21"/>
        </w:rPr>
        <w:t>: 0.739794539064612</w:t>
      </w:r>
    </w:p>
    <w:p w14:paraId="09DC953B" w14:textId="3A9D4ED0" w:rsidR="00C042BB" w:rsidRDefault="00C042BB" w:rsidP="000417F3">
      <w:pPr>
        <w:ind w:firstLine="720"/>
        <w:rPr>
          <w:lang w:val="en-US"/>
        </w:rPr>
      </w:pPr>
    </w:p>
    <w:p w14:paraId="3FE56598" w14:textId="5E773E80" w:rsidR="00C042BB" w:rsidRDefault="00C042BB" w:rsidP="000417F3">
      <w:pPr>
        <w:ind w:firstLine="720"/>
        <w:rPr>
          <w:lang w:val="en-US"/>
        </w:rPr>
      </w:pPr>
    </w:p>
    <w:p w14:paraId="1FA59CE1" w14:textId="05D2BEB4" w:rsidR="00C042BB" w:rsidRPr="00C042BB" w:rsidRDefault="00C042BB" w:rsidP="000417F3">
      <w:pPr>
        <w:ind w:firstLine="720"/>
        <w:rPr>
          <w:b/>
          <w:bCs/>
          <w:sz w:val="32"/>
          <w:szCs w:val="32"/>
        </w:rPr>
      </w:pPr>
      <w:r w:rsidRPr="00C042BB">
        <w:rPr>
          <w:b/>
          <w:bCs/>
          <w:sz w:val="32"/>
          <w:szCs w:val="32"/>
        </w:rPr>
        <w:t>FD003:</w:t>
      </w:r>
    </w:p>
    <w:p w14:paraId="3F001B7E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GD: Number of iterations:  3000 / 3000</w:t>
      </w:r>
    </w:p>
    <w:p w14:paraId="022B95DB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GD: final norm:  0.03051279849654387</w:t>
      </w:r>
    </w:p>
    <w:p w14:paraId="5D20A74F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-------------------------------------</w:t>
      </w:r>
    </w:p>
    <w:p w14:paraId="48BF56BF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Runtime GD </w:t>
      </w:r>
      <w:proofErr w:type="spellStart"/>
      <w:r>
        <w:rPr>
          <w:color w:val="000000"/>
          <w:sz w:val="21"/>
          <w:szCs w:val="21"/>
        </w:rPr>
        <w:t>num_iters</w:t>
      </w:r>
      <w:proofErr w:type="spellEnd"/>
      <w:r>
        <w:rPr>
          <w:color w:val="000000"/>
          <w:sz w:val="21"/>
          <w:szCs w:val="21"/>
        </w:rPr>
        <w:t>= 69.03829836845398</w:t>
      </w:r>
    </w:p>
    <w:p w14:paraId="6F6FAE15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inal cost with GD 564.9196621077692</w:t>
      </w:r>
    </w:p>
    <w:p w14:paraId="2A764D86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final acc with 10 workers </w:t>
      </w:r>
      <w:proofErr w:type="spellStart"/>
      <w:r>
        <w:rPr>
          <w:color w:val="000000"/>
          <w:sz w:val="21"/>
          <w:szCs w:val="21"/>
        </w:rPr>
        <w:t>FedSVM_GD</w:t>
      </w:r>
      <w:proofErr w:type="spellEnd"/>
      <w:r>
        <w:rPr>
          <w:color w:val="000000"/>
          <w:sz w:val="21"/>
          <w:szCs w:val="21"/>
        </w:rPr>
        <w:t>: 0.942188679245283</w:t>
      </w:r>
    </w:p>
    <w:p w14:paraId="00EAB5CB" w14:textId="3F83D989" w:rsidR="00C042BB" w:rsidRDefault="00C042BB" w:rsidP="000417F3">
      <w:pPr>
        <w:ind w:firstLine="720"/>
        <w:rPr>
          <w:lang w:val="en-US"/>
        </w:rPr>
      </w:pPr>
    </w:p>
    <w:p w14:paraId="34591698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SGD: Number of iterations:  3000 / 3000</w:t>
      </w:r>
    </w:p>
    <w:p w14:paraId="58C49877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SGD: final norm:  33.99593709012081</w:t>
      </w:r>
    </w:p>
    <w:p w14:paraId="0919DF81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-------------------------------------</w:t>
      </w:r>
    </w:p>
    <w:p w14:paraId="40A01C46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Runtime SGD </w:t>
      </w:r>
      <w:proofErr w:type="spellStart"/>
      <w:r>
        <w:rPr>
          <w:color w:val="000000"/>
          <w:sz w:val="21"/>
          <w:szCs w:val="21"/>
        </w:rPr>
        <w:t>num_iters</w:t>
      </w:r>
      <w:proofErr w:type="spellEnd"/>
      <w:r>
        <w:rPr>
          <w:color w:val="000000"/>
          <w:sz w:val="21"/>
          <w:szCs w:val="21"/>
        </w:rPr>
        <w:t>= 20.478586196899414</w:t>
      </w:r>
    </w:p>
    <w:p w14:paraId="59697D0C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inal cost with SGD 611.1210276133922</w:t>
      </w:r>
    </w:p>
    <w:p w14:paraId="3EEF2A79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final acc with 10 workers </w:t>
      </w:r>
      <w:proofErr w:type="spellStart"/>
      <w:r>
        <w:rPr>
          <w:color w:val="000000"/>
          <w:sz w:val="21"/>
          <w:szCs w:val="21"/>
        </w:rPr>
        <w:t>FedSVM_SGD</w:t>
      </w:r>
      <w:proofErr w:type="spellEnd"/>
      <w:r>
        <w:rPr>
          <w:color w:val="000000"/>
          <w:sz w:val="21"/>
          <w:szCs w:val="21"/>
        </w:rPr>
        <w:t>: 0.9215094339622641</w:t>
      </w:r>
    </w:p>
    <w:p w14:paraId="403D3B08" w14:textId="6C132401" w:rsidR="00C042BB" w:rsidRDefault="00C042BB" w:rsidP="000417F3">
      <w:pPr>
        <w:ind w:firstLine="720"/>
        <w:rPr>
          <w:lang w:val="en-US"/>
        </w:rPr>
      </w:pPr>
    </w:p>
    <w:p w14:paraId="2D67194B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SVRG: Number of iterations:  2999 / 3000</w:t>
      </w:r>
    </w:p>
    <w:p w14:paraId="6742215E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SVRG: final norm:  3.072395654809379</w:t>
      </w:r>
    </w:p>
    <w:p w14:paraId="6F070C28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-------------------------------------</w:t>
      </w:r>
    </w:p>
    <w:p w14:paraId="7C6A41C7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Runtime FSVRG </w:t>
      </w:r>
      <w:proofErr w:type="spellStart"/>
      <w:r>
        <w:rPr>
          <w:color w:val="000000"/>
          <w:sz w:val="21"/>
          <w:szCs w:val="21"/>
        </w:rPr>
        <w:t>num_iters</w:t>
      </w:r>
      <w:proofErr w:type="spellEnd"/>
      <w:r>
        <w:rPr>
          <w:color w:val="000000"/>
          <w:sz w:val="21"/>
          <w:szCs w:val="21"/>
        </w:rPr>
        <w:t>= 161.05999660491943</w:t>
      </w:r>
    </w:p>
    <w:p w14:paraId="136A7B30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inal cost with FSVRG 611.1210276133922</w:t>
      </w:r>
    </w:p>
    <w:p w14:paraId="770498B5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final acc with 10 workers </w:t>
      </w:r>
      <w:proofErr w:type="spellStart"/>
      <w:r>
        <w:rPr>
          <w:color w:val="000000"/>
          <w:sz w:val="21"/>
          <w:szCs w:val="21"/>
        </w:rPr>
        <w:t>FedSVM_FSVRG</w:t>
      </w:r>
      <w:proofErr w:type="spellEnd"/>
      <w:r>
        <w:rPr>
          <w:color w:val="000000"/>
          <w:sz w:val="21"/>
          <w:szCs w:val="21"/>
        </w:rPr>
        <w:t>: 0.9175849056603773</w:t>
      </w:r>
    </w:p>
    <w:p w14:paraId="355921C4" w14:textId="77F38416" w:rsidR="00C042BB" w:rsidRDefault="00C042BB" w:rsidP="000417F3">
      <w:pPr>
        <w:ind w:firstLine="720"/>
        <w:rPr>
          <w:lang w:val="en-US"/>
        </w:rPr>
      </w:pPr>
    </w:p>
    <w:p w14:paraId="541F3B8C" w14:textId="4D3C57EE" w:rsidR="00C042BB" w:rsidRDefault="00C042BB" w:rsidP="000417F3">
      <w:pPr>
        <w:ind w:firstLine="720"/>
        <w:rPr>
          <w:lang w:val="en-US"/>
        </w:rPr>
      </w:pPr>
    </w:p>
    <w:p w14:paraId="1F0618C9" w14:textId="77777777" w:rsidR="00C042BB" w:rsidRDefault="00C042BB" w:rsidP="000417F3">
      <w:pPr>
        <w:ind w:firstLine="720"/>
        <w:rPr>
          <w:lang w:val="en-US"/>
        </w:rPr>
      </w:pPr>
    </w:p>
    <w:p w14:paraId="337434F6" w14:textId="0FA7E7A1" w:rsidR="00C042BB" w:rsidRPr="00C042BB" w:rsidRDefault="00C042BB" w:rsidP="000417F3">
      <w:pPr>
        <w:ind w:firstLine="720"/>
        <w:rPr>
          <w:b/>
          <w:bCs/>
          <w:sz w:val="32"/>
          <w:szCs w:val="32"/>
        </w:rPr>
      </w:pPr>
      <w:r w:rsidRPr="00C042BB">
        <w:rPr>
          <w:b/>
          <w:bCs/>
          <w:sz w:val="32"/>
          <w:szCs w:val="32"/>
        </w:rPr>
        <w:t>FD004:</w:t>
      </w:r>
    </w:p>
    <w:p w14:paraId="553D5957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GD: Number of iterations:  3000 / 3000</w:t>
      </w:r>
    </w:p>
    <w:p w14:paraId="2D993872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GD: final norm:  0.02851879139321114</w:t>
      </w:r>
    </w:p>
    <w:p w14:paraId="6A173F15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-------------------------------------</w:t>
      </w:r>
    </w:p>
    <w:p w14:paraId="18DC0862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Runtime GD </w:t>
      </w:r>
      <w:proofErr w:type="spellStart"/>
      <w:r>
        <w:rPr>
          <w:color w:val="000000"/>
          <w:sz w:val="21"/>
          <w:szCs w:val="21"/>
        </w:rPr>
        <w:t>num_iters</w:t>
      </w:r>
      <w:proofErr w:type="spellEnd"/>
      <w:r>
        <w:rPr>
          <w:color w:val="000000"/>
          <w:sz w:val="21"/>
          <w:szCs w:val="21"/>
        </w:rPr>
        <w:t>= 143.5475242137909</w:t>
      </w:r>
    </w:p>
    <w:p w14:paraId="4C3A65D4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inal cost with GD 2099.4373076555335</w:t>
      </w:r>
    </w:p>
    <w:p w14:paraId="776141C4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final acc with 10 workers </w:t>
      </w:r>
      <w:proofErr w:type="spellStart"/>
      <w:r>
        <w:rPr>
          <w:color w:val="000000"/>
          <w:sz w:val="21"/>
          <w:szCs w:val="21"/>
        </w:rPr>
        <w:t>FedSVM_GD</w:t>
      </w:r>
      <w:proofErr w:type="spellEnd"/>
      <w:r>
        <w:rPr>
          <w:color w:val="000000"/>
          <w:sz w:val="21"/>
          <w:szCs w:val="21"/>
        </w:rPr>
        <w:t>: 0.7844002943340692</w:t>
      </w:r>
    </w:p>
    <w:p w14:paraId="34C26961" w14:textId="70ADF556" w:rsidR="00C042BB" w:rsidRDefault="00C042BB" w:rsidP="000417F3">
      <w:pPr>
        <w:ind w:firstLine="720"/>
        <w:rPr>
          <w:lang w:val="en-US"/>
        </w:rPr>
      </w:pPr>
    </w:p>
    <w:p w14:paraId="5CA9D3A9" w14:textId="6549F0F2" w:rsidR="00C042BB" w:rsidRDefault="00C042BB" w:rsidP="000417F3">
      <w:pPr>
        <w:ind w:firstLine="720"/>
        <w:rPr>
          <w:lang w:val="en-US"/>
        </w:rPr>
      </w:pPr>
    </w:p>
    <w:p w14:paraId="60AD6B20" w14:textId="77777777" w:rsidR="00C042BB" w:rsidRDefault="00C042BB" w:rsidP="000417F3">
      <w:pPr>
        <w:ind w:firstLine="720"/>
        <w:rPr>
          <w:lang w:val="en-US"/>
        </w:rPr>
      </w:pPr>
    </w:p>
    <w:p w14:paraId="4E77A652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SGD: Number of iterations:  3000 / 3000</w:t>
      </w:r>
    </w:p>
    <w:p w14:paraId="5F346A95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SGD: final norm:  27.451618304546987</w:t>
      </w:r>
    </w:p>
    <w:p w14:paraId="78E9CB50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-------------------------------------</w:t>
      </w:r>
    </w:p>
    <w:p w14:paraId="3C29BF90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Runtime SGD </w:t>
      </w:r>
      <w:proofErr w:type="spellStart"/>
      <w:r>
        <w:rPr>
          <w:color w:val="000000"/>
          <w:sz w:val="21"/>
          <w:szCs w:val="21"/>
        </w:rPr>
        <w:t>num_iters</w:t>
      </w:r>
      <w:proofErr w:type="spellEnd"/>
      <w:r>
        <w:rPr>
          <w:color w:val="000000"/>
          <w:sz w:val="21"/>
          <w:szCs w:val="21"/>
        </w:rPr>
        <w:t>= 45.49013876914978</w:t>
      </w:r>
    </w:p>
    <w:p w14:paraId="28A6C8C3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inal cost with SGD 2236.308160762267</w:t>
      </w:r>
    </w:p>
    <w:p w14:paraId="2170A554" w14:textId="6B940C9C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final acc with 10 workers </w:t>
      </w:r>
      <w:proofErr w:type="spellStart"/>
      <w:r>
        <w:rPr>
          <w:color w:val="000000"/>
          <w:sz w:val="21"/>
          <w:szCs w:val="21"/>
        </w:rPr>
        <w:t>FedSVM_SGD</w:t>
      </w:r>
      <w:proofErr w:type="spellEnd"/>
      <w:r>
        <w:rPr>
          <w:color w:val="000000"/>
          <w:sz w:val="21"/>
          <w:szCs w:val="21"/>
        </w:rPr>
        <w:t>: 0.</w:t>
      </w:r>
      <w:r w:rsidR="008A4501">
        <w:rPr>
          <w:color w:val="000000"/>
          <w:sz w:val="21"/>
          <w:szCs w:val="21"/>
        </w:rPr>
        <w:t>71</w:t>
      </w:r>
      <w:r>
        <w:rPr>
          <w:color w:val="000000"/>
          <w:sz w:val="21"/>
          <w:szCs w:val="21"/>
        </w:rPr>
        <w:t>70738287956832</w:t>
      </w:r>
    </w:p>
    <w:p w14:paraId="436134B3" w14:textId="032F943E" w:rsidR="00C042BB" w:rsidRDefault="00C042BB" w:rsidP="000417F3">
      <w:pPr>
        <w:ind w:firstLine="720"/>
        <w:rPr>
          <w:lang w:val="en-US"/>
        </w:rPr>
      </w:pPr>
    </w:p>
    <w:p w14:paraId="6BE7CFC5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SVRG: Number of iterations:  2999 / 3000</w:t>
      </w:r>
    </w:p>
    <w:p w14:paraId="371A97E0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SVRG: final norm:  5.237116366918994</w:t>
      </w:r>
    </w:p>
    <w:p w14:paraId="12414804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-------------------------------------</w:t>
      </w:r>
    </w:p>
    <w:p w14:paraId="6D747A8C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Runtime FSVRG </w:t>
      </w:r>
      <w:proofErr w:type="spellStart"/>
      <w:r>
        <w:rPr>
          <w:color w:val="000000"/>
          <w:sz w:val="21"/>
          <w:szCs w:val="21"/>
        </w:rPr>
        <w:t>num_iters</w:t>
      </w:r>
      <w:proofErr w:type="spellEnd"/>
      <w:r>
        <w:rPr>
          <w:color w:val="000000"/>
          <w:sz w:val="21"/>
          <w:szCs w:val="21"/>
        </w:rPr>
        <w:t>= 337.4242241382599</w:t>
      </w:r>
    </w:p>
    <w:p w14:paraId="288E366F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inal cost with FSVRG 2236.308160762267</w:t>
      </w:r>
    </w:p>
    <w:p w14:paraId="72CB179D" w14:textId="77777777" w:rsidR="00C042BB" w:rsidRDefault="00C042BB" w:rsidP="00C042B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final acc with 10 workers </w:t>
      </w:r>
      <w:proofErr w:type="spellStart"/>
      <w:r>
        <w:rPr>
          <w:color w:val="000000"/>
          <w:sz w:val="21"/>
          <w:szCs w:val="21"/>
        </w:rPr>
        <w:t>FedSVM_FSVRG</w:t>
      </w:r>
      <w:proofErr w:type="spellEnd"/>
      <w:r>
        <w:rPr>
          <w:color w:val="000000"/>
          <w:sz w:val="21"/>
          <w:szCs w:val="21"/>
        </w:rPr>
        <w:t>: 0.8684081432425803</w:t>
      </w:r>
    </w:p>
    <w:p w14:paraId="5356C080" w14:textId="7A29D820" w:rsidR="00C042BB" w:rsidRDefault="00C042BB" w:rsidP="000417F3">
      <w:pPr>
        <w:ind w:firstLine="720"/>
        <w:rPr>
          <w:lang w:val="en-US"/>
        </w:rPr>
      </w:pPr>
    </w:p>
    <w:p w14:paraId="32554CBF" w14:textId="0D6DFE73" w:rsidR="00C042BB" w:rsidRDefault="00C042BB" w:rsidP="000417F3">
      <w:pPr>
        <w:ind w:firstLine="720"/>
        <w:rPr>
          <w:lang w:val="en-US"/>
        </w:rPr>
      </w:pPr>
    </w:p>
    <w:p w14:paraId="4FC74B0E" w14:textId="631AAC78" w:rsidR="00C042BB" w:rsidRDefault="00477261" w:rsidP="00477261">
      <w:pPr>
        <w:ind w:firstLine="720"/>
        <w:jc w:val="center"/>
        <w:rPr>
          <w:lang w:val="en-US"/>
        </w:rPr>
      </w:pPr>
      <w:r>
        <w:rPr>
          <w:noProof/>
        </w:rPr>
        <w:drawing>
          <wp:inline distT="0" distB="0" distL="0" distR="0" wp14:anchorId="45B835B6" wp14:editId="34FA6CF5">
            <wp:extent cx="4276725" cy="260032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5771CE" w14:textId="336883C2" w:rsidR="00477261" w:rsidRDefault="00477261" w:rsidP="00477261">
      <w:pPr>
        <w:ind w:firstLine="720"/>
        <w:jc w:val="center"/>
        <w:rPr>
          <w:lang w:val="en-US"/>
        </w:rPr>
      </w:pPr>
      <w:r>
        <w:rPr>
          <w:lang w:val="en-US"/>
        </w:rPr>
        <w:t>Asynchronous</w:t>
      </w:r>
    </w:p>
    <w:p w14:paraId="7A3DF361" w14:textId="77777777" w:rsidR="00477261" w:rsidRPr="00C042BB" w:rsidRDefault="00477261" w:rsidP="00477261">
      <w:pPr>
        <w:ind w:firstLine="720"/>
        <w:rPr>
          <w:b/>
          <w:bCs/>
          <w:sz w:val="32"/>
          <w:szCs w:val="32"/>
        </w:rPr>
      </w:pPr>
      <w:r w:rsidRPr="00C042BB">
        <w:rPr>
          <w:b/>
          <w:bCs/>
          <w:sz w:val="32"/>
          <w:szCs w:val="32"/>
        </w:rPr>
        <w:t>FD001:</w:t>
      </w:r>
    </w:p>
    <w:p w14:paraId="3015C20F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GD: Number of iterations:  3000 / 3000</w:t>
      </w:r>
    </w:p>
    <w:p w14:paraId="4DC273F8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GD: final norm:  1.112946279012654</w:t>
      </w:r>
    </w:p>
    <w:p w14:paraId="37E7C59D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-------------------------------------</w:t>
      </w:r>
    </w:p>
    <w:p w14:paraId="5194EDAD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Runtime GD </w:t>
      </w:r>
      <w:proofErr w:type="spellStart"/>
      <w:r>
        <w:rPr>
          <w:color w:val="000000"/>
          <w:sz w:val="21"/>
          <w:szCs w:val="21"/>
        </w:rPr>
        <w:t>num_iters</w:t>
      </w:r>
      <w:proofErr w:type="spellEnd"/>
      <w:r>
        <w:rPr>
          <w:color w:val="000000"/>
          <w:sz w:val="21"/>
          <w:szCs w:val="21"/>
        </w:rPr>
        <w:t>= 61.84509587287903</w:t>
      </w:r>
    </w:p>
    <w:p w14:paraId="596EF74A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inal cost with GD 499.9978121099075</w:t>
      </w:r>
    </w:p>
    <w:p w14:paraId="1111ABE0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final acc on Cloud </w:t>
      </w:r>
      <w:proofErr w:type="spellStart"/>
      <w:r>
        <w:rPr>
          <w:color w:val="000000"/>
          <w:sz w:val="21"/>
          <w:szCs w:val="21"/>
        </w:rPr>
        <w:t>FedSVM_GD</w:t>
      </w:r>
      <w:proofErr w:type="spellEnd"/>
      <w:r>
        <w:rPr>
          <w:color w:val="000000"/>
          <w:sz w:val="21"/>
          <w:szCs w:val="21"/>
        </w:rPr>
        <w:t>: 0.9224537037037037</w:t>
      </w:r>
    </w:p>
    <w:p w14:paraId="7AB55B62" w14:textId="1AC5D886" w:rsidR="00477261" w:rsidRDefault="00477261" w:rsidP="00477261">
      <w:pPr>
        <w:ind w:firstLine="720"/>
        <w:rPr>
          <w:lang w:val="en-US"/>
        </w:rPr>
      </w:pPr>
    </w:p>
    <w:p w14:paraId="39A68802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SGD: Number of iterations:  3000 / 3000</w:t>
      </w:r>
    </w:p>
    <w:p w14:paraId="44BC892C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SGD: final norm:  8.593597313589722</w:t>
      </w:r>
    </w:p>
    <w:p w14:paraId="0FE72BAA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-------------------------------------</w:t>
      </w:r>
    </w:p>
    <w:p w14:paraId="3282C198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Runtime SGD </w:t>
      </w:r>
      <w:proofErr w:type="spellStart"/>
      <w:r>
        <w:rPr>
          <w:color w:val="000000"/>
          <w:sz w:val="21"/>
          <w:szCs w:val="21"/>
        </w:rPr>
        <w:t>num_iters</w:t>
      </w:r>
      <w:proofErr w:type="spellEnd"/>
      <w:r>
        <w:rPr>
          <w:color w:val="000000"/>
          <w:sz w:val="21"/>
          <w:szCs w:val="21"/>
        </w:rPr>
        <w:t>= 19.819461584091187</w:t>
      </w:r>
    </w:p>
    <w:p w14:paraId="5D49BDD5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inal cost with SGD 556.2596286038398</w:t>
      </w:r>
    </w:p>
    <w:p w14:paraId="71047782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final acc on Cloud </w:t>
      </w:r>
      <w:proofErr w:type="spellStart"/>
      <w:r>
        <w:rPr>
          <w:color w:val="000000"/>
          <w:sz w:val="21"/>
          <w:szCs w:val="21"/>
        </w:rPr>
        <w:t>FedSVM_SGD</w:t>
      </w:r>
      <w:proofErr w:type="spellEnd"/>
      <w:r>
        <w:rPr>
          <w:color w:val="000000"/>
          <w:sz w:val="21"/>
          <w:szCs w:val="21"/>
        </w:rPr>
        <w:t>: 0.9045965608465608</w:t>
      </w:r>
    </w:p>
    <w:p w14:paraId="3DA21FA9" w14:textId="0FA56A3E" w:rsidR="00477261" w:rsidRDefault="00477261" w:rsidP="00477261">
      <w:pPr>
        <w:rPr>
          <w:lang w:val="en-US"/>
        </w:rPr>
      </w:pPr>
    </w:p>
    <w:p w14:paraId="7968001D" w14:textId="20CBDF02" w:rsidR="00477261" w:rsidRPr="00C042BB" w:rsidRDefault="00477261" w:rsidP="00477261">
      <w:pPr>
        <w:ind w:firstLine="720"/>
        <w:rPr>
          <w:b/>
          <w:bCs/>
          <w:sz w:val="32"/>
          <w:szCs w:val="32"/>
        </w:rPr>
      </w:pPr>
      <w:r w:rsidRPr="00C042BB">
        <w:rPr>
          <w:b/>
          <w:bCs/>
          <w:sz w:val="32"/>
          <w:szCs w:val="32"/>
        </w:rPr>
        <w:lastRenderedPageBreak/>
        <w:t>FD00</w:t>
      </w:r>
      <w:r>
        <w:rPr>
          <w:b/>
          <w:bCs/>
          <w:sz w:val="32"/>
          <w:szCs w:val="32"/>
        </w:rPr>
        <w:t>2</w:t>
      </w:r>
      <w:r w:rsidRPr="00C042BB">
        <w:rPr>
          <w:b/>
          <w:bCs/>
          <w:sz w:val="32"/>
          <w:szCs w:val="32"/>
        </w:rPr>
        <w:t>:</w:t>
      </w:r>
    </w:p>
    <w:p w14:paraId="0C8EFBA9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GD: Number of iterations:  3000 / 3000</w:t>
      </w:r>
    </w:p>
    <w:p w14:paraId="64594215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GD: final norm:  0.10820903886958683</w:t>
      </w:r>
    </w:p>
    <w:p w14:paraId="4F49089A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-------------------------------------</w:t>
      </w:r>
    </w:p>
    <w:p w14:paraId="3FDBE824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Runtime GD </w:t>
      </w:r>
      <w:proofErr w:type="spellStart"/>
      <w:r>
        <w:rPr>
          <w:color w:val="000000"/>
          <w:sz w:val="21"/>
          <w:szCs w:val="21"/>
        </w:rPr>
        <w:t>num_iters</w:t>
      </w:r>
      <w:proofErr w:type="spellEnd"/>
      <w:r>
        <w:rPr>
          <w:color w:val="000000"/>
          <w:sz w:val="21"/>
          <w:szCs w:val="21"/>
        </w:rPr>
        <w:t>= 145.09288549423218</w:t>
      </w:r>
    </w:p>
    <w:p w14:paraId="72659201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inal cost with GD 2001.6942356538507</w:t>
      </w:r>
    </w:p>
    <w:p w14:paraId="3D9F23E7" w14:textId="10C6C65A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final acc on Cloud </w:t>
      </w:r>
      <w:proofErr w:type="spellStart"/>
      <w:r>
        <w:rPr>
          <w:color w:val="000000"/>
          <w:sz w:val="21"/>
          <w:szCs w:val="21"/>
        </w:rPr>
        <w:t>FedSVM_GD</w:t>
      </w:r>
      <w:proofErr w:type="spellEnd"/>
      <w:r>
        <w:rPr>
          <w:color w:val="000000"/>
          <w:sz w:val="21"/>
          <w:szCs w:val="21"/>
        </w:rPr>
        <w:t>: 0.7723033252230332</w:t>
      </w:r>
    </w:p>
    <w:p w14:paraId="34B41F99" w14:textId="7D2CED32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3F949558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26FDD4E9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SGD: Number of iterations:  3000 / 3000</w:t>
      </w:r>
    </w:p>
    <w:p w14:paraId="72DDC209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SGD: final norm:  12.32529518324616</w:t>
      </w:r>
    </w:p>
    <w:p w14:paraId="4069D9D7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-------------------------------------</w:t>
      </w:r>
    </w:p>
    <w:p w14:paraId="37D6EFA3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Runtime SGD </w:t>
      </w:r>
      <w:proofErr w:type="spellStart"/>
      <w:r>
        <w:rPr>
          <w:color w:val="000000"/>
          <w:sz w:val="21"/>
          <w:szCs w:val="21"/>
        </w:rPr>
        <w:t>num_iters</w:t>
      </w:r>
      <w:proofErr w:type="spellEnd"/>
      <w:r>
        <w:rPr>
          <w:color w:val="000000"/>
          <w:sz w:val="21"/>
          <w:szCs w:val="21"/>
        </w:rPr>
        <w:t>= 42.53922748565674</w:t>
      </w:r>
    </w:p>
    <w:p w14:paraId="4BB41495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inal cost with SGD 2063.3280102792714</w:t>
      </w:r>
    </w:p>
    <w:p w14:paraId="56868633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final acc on Cloud </w:t>
      </w:r>
      <w:proofErr w:type="spellStart"/>
      <w:r>
        <w:rPr>
          <w:color w:val="000000"/>
          <w:sz w:val="21"/>
          <w:szCs w:val="21"/>
        </w:rPr>
        <w:t>FedSVM_SGD</w:t>
      </w:r>
      <w:proofErr w:type="spellEnd"/>
      <w:r>
        <w:rPr>
          <w:color w:val="000000"/>
          <w:sz w:val="21"/>
          <w:szCs w:val="21"/>
        </w:rPr>
        <w:t>: 0.2183698296836983</w:t>
      </w:r>
    </w:p>
    <w:p w14:paraId="57E989D0" w14:textId="3558E0BB" w:rsidR="00477261" w:rsidRPr="00477261" w:rsidRDefault="00477261" w:rsidP="00477261">
      <w:pPr>
        <w:ind w:firstLine="720"/>
        <w:rPr>
          <w:lang w:val="en-US"/>
        </w:rPr>
      </w:pPr>
    </w:p>
    <w:p w14:paraId="25D94928" w14:textId="05BE62CF" w:rsidR="00477261" w:rsidRPr="00C042BB" w:rsidRDefault="00477261" w:rsidP="00477261">
      <w:pPr>
        <w:ind w:firstLine="720"/>
        <w:rPr>
          <w:b/>
          <w:bCs/>
          <w:sz w:val="32"/>
          <w:szCs w:val="32"/>
        </w:rPr>
      </w:pPr>
      <w:r w:rsidRPr="00C042BB">
        <w:rPr>
          <w:b/>
          <w:bCs/>
          <w:sz w:val="32"/>
          <w:szCs w:val="32"/>
        </w:rPr>
        <w:t>FD00</w:t>
      </w:r>
      <w:r>
        <w:rPr>
          <w:b/>
          <w:bCs/>
          <w:sz w:val="32"/>
          <w:szCs w:val="32"/>
        </w:rPr>
        <w:t>3</w:t>
      </w:r>
      <w:r w:rsidRPr="00C042BB">
        <w:rPr>
          <w:b/>
          <w:bCs/>
          <w:sz w:val="32"/>
          <w:szCs w:val="32"/>
        </w:rPr>
        <w:t>:</w:t>
      </w:r>
    </w:p>
    <w:p w14:paraId="62FA291B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GD: Number of iterations:  3000 / 3000</w:t>
      </w:r>
    </w:p>
    <w:p w14:paraId="3207E71F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GD: final norm:  0.5236254002209448</w:t>
      </w:r>
    </w:p>
    <w:p w14:paraId="743A62D4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-------------------------------------</w:t>
      </w:r>
    </w:p>
    <w:p w14:paraId="7EEE65A9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Runtime GD </w:t>
      </w:r>
      <w:proofErr w:type="spellStart"/>
      <w:r>
        <w:rPr>
          <w:color w:val="000000"/>
          <w:sz w:val="21"/>
          <w:szCs w:val="21"/>
        </w:rPr>
        <w:t>num_iters</w:t>
      </w:r>
      <w:proofErr w:type="spellEnd"/>
      <w:r>
        <w:rPr>
          <w:color w:val="000000"/>
          <w:sz w:val="21"/>
          <w:szCs w:val="21"/>
        </w:rPr>
        <w:t>= 68.64798879623413</w:t>
      </w:r>
    </w:p>
    <w:p w14:paraId="1ABEEDF9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inal cost with GD 558.7551888946161</w:t>
      </w:r>
    </w:p>
    <w:p w14:paraId="29BC1A63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final acc on Cloud </w:t>
      </w:r>
      <w:proofErr w:type="spellStart"/>
      <w:r>
        <w:rPr>
          <w:color w:val="000000"/>
          <w:sz w:val="21"/>
          <w:szCs w:val="21"/>
        </w:rPr>
        <w:t>FedSVM_GD</w:t>
      </w:r>
      <w:proofErr w:type="spellEnd"/>
      <w:r>
        <w:rPr>
          <w:color w:val="000000"/>
          <w:sz w:val="21"/>
          <w:szCs w:val="21"/>
        </w:rPr>
        <w:t>: 0.938566037735849</w:t>
      </w:r>
    </w:p>
    <w:p w14:paraId="2DB23C8D" w14:textId="3EC2821B" w:rsidR="00477261" w:rsidRDefault="00477261" w:rsidP="00477261">
      <w:pPr>
        <w:ind w:firstLine="720"/>
        <w:rPr>
          <w:lang w:val="en-US"/>
        </w:rPr>
      </w:pPr>
    </w:p>
    <w:p w14:paraId="1FCAF7AE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SGD: Number of iterations:  3000 / 3000</w:t>
      </w:r>
    </w:p>
    <w:p w14:paraId="488C806A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SGD: final norm:  9.52330804447412</w:t>
      </w:r>
    </w:p>
    <w:p w14:paraId="512730CF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-------------------------------------</w:t>
      </w:r>
    </w:p>
    <w:p w14:paraId="678847EB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Runtime SGD </w:t>
      </w:r>
      <w:proofErr w:type="spellStart"/>
      <w:r>
        <w:rPr>
          <w:color w:val="000000"/>
          <w:sz w:val="21"/>
          <w:szCs w:val="21"/>
        </w:rPr>
        <w:t>num_iters</w:t>
      </w:r>
      <w:proofErr w:type="spellEnd"/>
      <w:r>
        <w:rPr>
          <w:color w:val="000000"/>
          <w:sz w:val="21"/>
          <w:szCs w:val="21"/>
        </w:rPr>
        <w:t>= 21.452486038208008</w:t>
      </w:r>
    </w:p>
    <w:p w14:paraId="723BF096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inal cost with SGD 609.958051159747</w:t>
      </w:r>
    </w:p>
    <w:p w14:paraId="0089B21E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final acc on Cloud </w:t>
      </w:r>
      <w:proofErr w:type="spellStart"/>
      <w:r>
        <w:rPr>
          <w:color w:val="000000"/>
          <w:sz w:val="21"/>
          <w:szCs w:val="21"/>
        </w:rPr>
        <w:t>FedSVM_SGD</w:t>
      </w:r>
      <w:proofErr w:type="spellEnd"/>
      <w:r>
        <w:rPr>
          <w:color w:val="000000"/>
          <w:sz w:val="21"/>
          <w:szCs w:val="21"/>
        </w:rPr>
        <w:t>: 0.9216603773584906</w:t>
      </w:r>
    </w:p>
    <w:p w14:paraId="470629FD" w14:textId="77777777" w:rsidR="00477261" w:rsidRDefault="00477261" w:rsidP="00477261">
      <w:pPr>
        <w:ind w:firstLine="720"/>
        <w:rPr>
          <w:lang w:val="en-US"/>
        </w:rPr>
      </w:pPr>
    </w:p>
    <w:p w14:paraId="1BD8374F" w14:textId="28FF080F" w:rsidR="00477261" w:rsidRPr="00C042BB" w:rsidRDefault="00477261" w:rsidP="00477261">
      <w:pPr>
        <w:ind w:firstLine="720"/>
        <w:rPr>
          <w:b/>
          <w:bCs/>
          <w:sz w:val="32"/>
          <w:szCs w:val="32"/>
        </w:rPr>
      </w:pPr>
      <w:r w:rsidRPr="00C042BB">
        <w:rPr>
          <w:b/>
          <w:bCs/>
          <w:sz w:val="32"/>
          <w:szCs w:val="32"/>
        </w:rPr>
        <w:t>FD00</w:t>
      </w:r>
      <w:r>
        <w:rPr>
          <w:b/>
          <w:bCs/>
          <w:sz w:val="32"/>
          <w:szCs w:val="32"/>
        </w:rPr>
        <w:t>4</w:t>
      </w:r>
      <w:r w:rsidRPr="00C042BB">
        <w:rPr>
          <w:b/>
          <w:bCs/>
          <w:sz w:val="32"/>
          <w:szCs w:val="32"/>
        </w:rPr>
        <w:t>:</w:t>
      </w:r>
    </w:p>
    <w:p w14:paraId="0AFF947F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GD: Number of iterations:  3000 / 3000</w:t>
      </w:r>
    </w:p>
    <w:p w14:paraId="09F07F8B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GD: final norm:  0.20737783535574003</w:t>
      </w:r>
    </w:p>
    <w:p w14:paraId="6A599BD6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-------------------------------------</w:t>
      </w:r>
    </w:p>
    <w:p w14:paraId="0ABC3E42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Runtime GD </w:t>
      </w:r>
      <w:proofErr w:type="spellStart"/>
      <w:r>
        <w:rPr>
          <w:color w:val="000000"/>
          <w:sz w:val="21"/>
          <w:szCs w:val="21"/>
        </w:rPr>
        <w:t>num_iters</w:t>
      </w:r>
      <w:proofErr w:type="spellEnd"/>
      <w:r>
        <w:rPr>
          <w:color w:val="000000"/>
          <w:sz w:val="21"/>
          <w:szCs w:val="21"/>
        </w:rPr>
        <w:t>= 141.46264386177063</w:t>
      </w:r>
    </w:p>
    <w:p w14:paraId="72AD1176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inal cost with GD 2111.3896468415305</w:t>
      </w:r>
    </w:p>
    <w:p w14:paraId="7483D180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final acc on Cloud </w:t>
      </w:r>
      <w:proofErr w:type="spellStart"/>
      <w:r>
        <w:rPr>
          <w:color w:val="000000"/>
          <w:sz w:val="21"/>
          <w:szCs w:val="21"/>
        </w:rPr>
        <w:t>FedSVM_GD</w:t>
      </w:r>
      <w:proofErr w:type="spellEnd"/>
      <w:r>
        <w:rPr>
          <w:color w:val="000000"/>
          <w:sz w:val="21"/>
          <w:szCs w:val="21"/>
        </w:rPr>
        <w:t>: 0.7712779004169733</w:t>
      </w:r>
    </w:p>
    <w:p w14:paraId="3CC40409" w14:textId="58B836F6" w:rsidR="00477261" w:rsidRDefault="00477261" w:rsidP="00477261">
      <w:pPr>
        <w:ind w:firstLine="720"/>
        <w:rPr>
          <w:lang w:val="en-US"/>
        </w:rPr>
      </w:pPr>
    </w:p>
    <w:p w14:paraId="42F98DAA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SGD: Number of iterations:  3000 / 3000</w:t>
      </w:r>
    </w:p>
    <w:p w14:paraId="7ABC77EA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SGD: final norm:  10.547920172399</w:t>
      </w:r>
    </w:p>
    <w:p w14:paraId="2B513EF3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-------------------------------------</w:t>
      </w:r>
    </w:p>
    <w:p w14:paraId="66E8BC54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Runtime SGD </w:t>
      </w:r>
      <w:proofErr w:type="spellStart"/>
      <w:r>
        <w:rPr>
          <w:color w:val="000000"/>
          <w:sz w:val="21"/>
          <w:szCs w:val="21"/>
        </w:rPr>
        <w:t>num_iters</w:t>
      </w:r>
      <w:proofErr w:type="spellEnd"/>
      <w:r>
        <w:rPr>
          <w:color w:val="000000"/>
          <w:sz w:val="21"/>
          <w:szCs w:val="21"/>
        </w:rPr>
        <w:t>= 43.87217664718628</w:t>
      </w:r>
    </w:p>
    <w:p w14:paraId="098DCA5F" w14:textId="77777777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inal cost with SGD 2901.323937245611</w:t>
      </w:r>
    </w:p>
    <w:p w14:paraId="1F99488C" w14:textId="109D20A8" w:rsidR="00477261" w:rsidRDefault="00477261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final acc on Cloud </w:t>
      </w:r>
      <w:proofErr w:type="spellStart"/>
      <w:r>
        <w:rPr>
          <w:color w:val="000000"/>
          <w:sz w:val="21"/>
          <w:szCs w:val="21"/>
        </w:rPr>
        <w:t>FedSVM_SGD</w:t>
      </w:r>
      <w:proofErr w:type="spellEnd"/>
      <w:r>
        <w:rPr>
          <w:color w:val="000000"/>
          <w:sz w:val="21"/>
          <w:szCs w:val="21"/>
        </w:rPr>
        <w:t>: 0.8316163845965171</w:t>
      </w:r>
    </w:p>
    <w:p w14:paraId="76FA8F6A" w14:textId="70F2865C" w:rsidR="007716F8" w:rsidRDefault="007716F8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23195B27" w14:textId="1ECAB805" w:rsidR="007716F8" w:rsidRDefault="007716F8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62024AEA" w14:textId="0D00EE91" w:rsidR="007716F8" w:rsidRDefault="007716F8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77CCF84E" w14:textId="0D5EBB0E" w:rsidR="007716F8" w:rsidRDefault="007716F8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063ABF29" w14:textId="16C44EC8" w:rsidR="007716F8" w:rsidRDefault="007716F8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040EFBB1" w14:textId="20CBD50F" w:rsidR="007716F8" w:rsidRDefault="00923EB3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lastRenderedPageBreak/>
        <w:tab/>
      </w:r>
      <w:r w:rsidR="00416047">
        <w:rPr>
          <w:color w:val="000000"/>
          <w:sz w:val="21"/>
          <w:szCs w:val="21"/>
        </w:rPr>
        <w:t>Table 2. performanc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52"/>
        <w:gridCol w:w="1352"/>
        <w:gridCol w:w="1352"/>
        <w:gridCol w:w="1352"/>
        <w:gridCol w:w="1353"/>
        <w:gridCol w:w="1353"/>
      </w:tblGrid>
      <w:tr w:rsidR="007716F8" w14:paraId="5FB5B959" w14:textId="77777777" w:rsidTr="00923EB3">
        <w:trPr>
          <w:trHeight w:val="225"/>
          <w:jc w:val="center"/>
        </w:trPr>
        <w:tc>
          <w:tcPr>
            <w:tcW w:w="1352" w:type="dxa"/>
            <w:vMerge w:val="restart"/>
            <w:tcBorders>
              <w:left w:val="nil"/>
              <w:right w:val="nil"/>
            </w:tcBorders>
          </w:tcPr>
          <w:p w14:paraId="6CED02BF" w14:textId="64656144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optimize</w:t>
            </w:r>
          </w:p>
        </w:tc>
        <w:tc>
          <w:tcPr>
            <w:tcW w:w="1352" w:type="dxa"/>
            <w:vMerge w:val="restart"/>
            <w:tcBorders>
              <w:left w:val="nil"/>
              <w:right w:val="nil"/>
            </w:tcBorders>
          </w:tcPr>
          <w:p w14:paraId="5B8F3FD0" w14:textId="41BA472D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Evaluation metric</w:t>
            </w:r>
          </w:p>
        </w:tc>
        <w:tc>
          <w:tcPr>
            <w:tcW w:w="5410" w:type="dxa"/>
            <w:gridSpan w:val="4"/>
            <w:tcBorders>
              <w:left w:val="nil"/>
              <w:right w:val="nil"/>
            </w:tcBorders>
          </w:tcPr>
          <w:p w14:paraId="4EF31D3E" w14:textId="6338BE70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Dataset</w:t>
            </w:r>
          </w:p>
        </w:tc>
      </w:tr>
      <w:tr w:rsidR="007716F8" w14:paraId="57221A83" w14:textId="77777777" w:rsidTr="00923EB3">
        <w:trPr>
          <w:trHeight w:val="290"/>
          <w:jc w:val="center"/>
        </w:trPr>
        <w:tc>
          <w:tcPr>
            <w:tcW w:w="1352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489AE952" w14:textId="77777777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</w:p>
        </w:tc>
        <w:tc>
          <w:tcPr>
            <w:tcW w:w="1352" w:type="dxa"/>
            <w:vMerge/>
            <w:tcBorders>
              <w:left w:val="nil"/>
              <w:bottom w:val="single" w:sz="4" w:space="0" w:color="auto"/>
              <w:right w:val="nil"/>
            </w:tcBorders>
          </w:tcPr>
          <w:p w14:paraId="79F5BF09" w14:textId="77777777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</w:p>
        </w:tc>
        <w:tc>
          <w:tcPr>
            <w:tcW w:w="1352" w:type="dxa"/>
            <w:tcBorders>
              <w:left w:val="nil"/>
              <w:bottom w:val="single" w:sz="4" w:space="0" w:color="auto"/>
              <w:right w:val="nil"/>
            </w:tcBorders>
          </w:tcPr>
          <w:p w14:paraId="63AEAAB6" w14:textId="08EA19FE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FD001</w:t>
            </w:r>
          </w:p>
        </w:tc>
        <w:tc>
          <w:tcPr>
            <w:tcW w:w="1352" w:type="dxa"/>
            <w:tcBorders>
              <w:left w:val="nil"/>
              <w:bottom w:val="single" w:sz="4" w:space="0" w:color="auto"/>
              <w:right w:val="nil"/>
            </w:tcBorders>
          </w:tcPr>
          <w:p w14:paraId="3ED7FE6E" w14:textId="73F518E6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FD002</w:t>
            </w:r>
          </w:p>
        </w:tc>
        <w:tc>
          <w:tcPr>
            <w:tcW w:w="1353" w:type="dxa"/>
            <w:tcBorders>
              <w:left w:val="nil"/>
              <w:bottom w:val="single" w:sz="4" w:space="0" w:color="auto"/>
              <w:right w:val="nil"/>
            </w:tcBorders>
          </w:tcPr>
          <w:p w14:paraId="7F489487" w14:textId="7C131B32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FD003</w:t>
            </w:r>
          </w:p>
        </w:tc>
        <w:tc>
          <w:tcPr>
            <w:tcW w:w="1353" w:type="dxa"/>
            <w:tcBorders>
              <w:left w:val="nil"/>
              <w:bottom w:val="single" w:sz="4" w:space="0" w:color="auto"/>
              <w:right w:val="nil"/>
            </w:tcBorders>
          </w:tcPr>
          <w:p w14:paraId="1E7705B1" w14:textId="2BABD38E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FD004</w:t>
            </w:r>
          </w:p>
        </w:tc>
      </w:tr>
      <w:tr w:rsidR="007716F8" w14:paraId="2FE996A0" w14:textId="77777777" w:rsidTr="00923EB3">
        <w:trPr>
          <w:trHeight w:val="257"/>
          <w:jc w:val="center"/>
        </w:trPr>
        <w:tc>
          <w:tcPr>
            <w:tcW w:w="1352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99485C3" w14:textId="1A8E2E9B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DG</w:t>
            </w: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1DC8267" w14:textId="2EFD0956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Runtime</w:t>
            </w: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8366DB" w14:textId="21262324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</w:t>
            </w: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30DDDAA" w14:textId="4F1ED433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2</w:t>
            </w:r>
          </w:p>
        </w:tc>
        <w:tc>
          <w:tcPr>
            <w:tcW w:w="1353" w:type="dxa"/>
            <w:tcBorders>
              <w:left w:val="nil"/>
              <w:bottom w:val="nil"/>
              <w:right w:val="nil"/>
            </w:tcBorders>
          </w:tcPr>
          <w:p w14:paraId="15FD9136" w14:textId="6CBF843D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3</w:t>
            </w:r>
          </w:p>
        </w:tc>
        <w:tc>
          <w:tcPr>
            <w:tcW w:w="1353" w:type="dxa"/>
            <w:tcBorders>
              <w:left w:val="nil"/>
              <w:bottom w:val="nil"/>
              <w:right w:val="nil"/>
            </w:tcBorders>
          </w:tcPr>
          <w:p w14:paraId="3BB87EE9" w14:textId="0A40FE97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4</w:t>
            </w:r>
          </w:p>
        </w:tc>
      </w:tr>
      <w:tr w:rsidR="007716F8" w14:paraId="73C03B1E" w14:textId="77777777" w:rsidTr="00923EB3">
        <w:trPr>
          <w:trHeight w:val="257"/>
          <w:jc w:val="center"/>
        </w:trPr>
        <w:tc>
          <w:tcPr>
            <w:tcW w:w="1352" w:type="dxa"/>
            <w:vMerge/>
            <w:tcBorders>
              <w:left w:val="nil"/>
              <w:right w:val="nil"/>
            </w:tcBorders>
          </w:tcPr>
          <w:p w14:paraId="2F4433C5" w14:textId="77777777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82D685" w14:textId="4621E283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Final acc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6C90DF" w14:textId="7A73A604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5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FE8BB6" w14:textId="41B4EC60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6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4290A6" w14:textId="54DD01B4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7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B3E761" w14:textId="3D9746A2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8</w:t>
            </w:r>
          </w:p>
        </w:tc>
      </w:tr>
      <w:tr w:rsidR="007716F8" w14:paraId="08B71E69" w14:textId="77777777" w:rsidTr="00923EB3">
        <w:trPr>
          <w:trHeight w:val="257"/>
          <w:jc w:val="center"/>
        </w:trPr>
        <w:tc>
          <w:tcPr>
            <w:tcW w:w="1352" w:type="dxa"/>
            <w:vMerge w:val="restart"/>
            <w:tcBorders>
              <w:left w:val="nil"/>
              <w:right w:val="nil"/>
            </w:tcBorders>
            <w:vAlign w:val="center"/>
          </w:tcPr>
          <w:p w14:paraId="30A8E7A8" w14:textId="412CFA62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SGD</w:t>
            </w:r>
          </w:p>
        </w:tc>
        <w:tc>
          <w:tcPr>
            <w:tcW w:w="1352" w:type="dxa"/>
            <w:tcBorders>
              <w:left w:val="nil"/>
              <w:bottom w:val="nil"/>
              <w:right w:val="nil"/>
            </w:tcBorders>
          </w:tcPr>
          <w:p w14:paraId="5ACBF850" w14:textId="177DECA7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Runtime</w:t>
            </w:r>
          </w:p>
        </w:tc>
        <w:tc>
          <w:tcPr>
            <w:tcW w:w="1352" w:type="dxa"/>
            <w:tcBorders>
              <w:left w:val="nil"/>
              <w:bottom w:val="nil"/>
              <w:right w:val="nil"/>
            </w:tcBorders>
          </w:tcPr>
          <w:p w14:paraId="5E01FE8F" w14:textId="6F7D926F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9</w:t>
            </w:r>
          </w:p>
        </w:tc>
        <w:tc>
          <w:tcPr>
            <w:tcW w:w="1352" w:type="dxa"/>
            <w:tcBorders>
              <w:left w:val="nil"/>
              <w:bottom w:val="nil"/>
              <w:right w:val="nil"/>
            </w:tcBorders>
          </w:tcPr>
          <w:p w14:paraId="0D8FAA90" w14:textId="0691F162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0</w:t>
            </w:r>
          </w:p>
        </w:tc>
        <w:tc>
          <w:tcPr>
            <w:tcW w:w="1353" w:type="dxa"/>
            <w:tcBorders>
              <w:left w:val="nil"/>
              <w:bottom w:val="nil"/>
              <w:right w:val="nil"/>
            </w:tcBorders>
          </w:tcPr>
          <w:p w14:paraId="5B8F1E64" w14:textId="526017A9" w:rsidR="007716F8" w:rsidRDefault="007716F8" w:rsidP="007716F8">
            <w:pPr>
              <w:pStyle w:val="HTMLPreformatted"/>
              <w:tabs>
                <w:tab w:val="center" w:pos="647"/>
              </w:tabs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ab/>
              <w:t>11</w:t>
            </w:r>
          </w:p>
        </w:tc>
        <w:tc>
          <w:tcPr>
            <w:tcW w:w="1353" w:type="dxa"/>
            <w:tcBorders>
              <w:left w:val="nil"/>
              <w:bottom w:val="nil"/>
              <w:right w:val="nil"/>
            </w:tcBorders>
          </w:tcPr>
          <w:p w14:paraId="1C8DD87E" w14:textId="40470BB7" w:rsidR="007716F8" w:rsidRDefault="007716F8" w:rsidP="007716F8">
            <w:pPr>
              <w:pStyle w:val="HTMLPreformatted"/>
              <w:tabs>
                <w:tab w:val="center" w:pos="647"/>
              </w:tabs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ab/>
              <w:t>12</w:t>
            </w:r>
          </w:p>
        </w:tc>
      </w:tr>
      <w:tr w:rsidR="007716F8" w14:paraId="205261C9" w14:textId="77777777" w:rsidTr="00923EB3">
        <w:trPr>
          <w:trHeight w:val="257"/>
          <w:jc w:val="center"/>
        </w:trPr>
        <w:tc>
          <w:tcPr>
            <w:tcW w:w="1352" w:type="dxa"/>
            <w:vMerge/>
            <w:tcBorders>
              <w:left w:val="nil"/>
              <w:right w:val="nil"/>
            </w:tcBorders>
          </w:tcPr>
          <w:p w14:paraId="7416644E" w14:textId="77777777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12ED17" w14:textId="36643010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Final acc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1E3C6F" w14:textId="4914BBA2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3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014731" w14:textId="2DB436BE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4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14E69D" w14:textId="525D4F9B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5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2DFD746" w14:textId="51AA8F40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6</w:t>
            </w:r>
          </w:p>
        </w:tc>
      </w:tr>
      <w:tr w:rsidR="007716F8" w14:paraId="0E44A6E1" w14:textId="77777777" w:rsidTr="00923EB3">
        <w:trPr>
          <w:trHeight w:val="257"/>
          <w:jc w:val="center"/>
        </w:trPr>
        <w:tc>
          <w:tcPr>
            <w:tcW w:w="1352" w:type="dxa"/>
            <w:vMerge w:val="restart"/>
            <w:tcBorders>
              <w:left w:val="nil"/>
              <w:right w:val="nil"/>
            </w:tcBorders>
            <w:vAlign w:val="center"/>
          </w:tcPr>
          <w:p w14:paraId="137E2F31" w14:textId="3749B15E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FSVRG</w:t>
            </w:r>
          </w:p>
        </w:tc>
        <w:tc>
          <w:tcPr>
            <w:tcW w:w="1352" w:type="dxa"/>
            <w:tcBorders>
              <w:left w:val="nil"/>
              <w:bottom w:val="nil"/>
              <w:right w:val="nil"/>
            </w:tcBorders>
          </w:tcPr>
          <w:p w14:paraId="6AE5361A" w14:textId="0A6838A9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Runtime</w:t>
            </w:r>
          </w:p>
        </w:tc>
        <w:tc>
          <w:tcPr>
            <w:tcW w:w="1352" w:type="dxa"/>
            <w:tcBorders>
              <w:left w:val="nil"/>
              <w:bottom w:val="nil"/>
              <w:right w:val="nil"/>
            </w:tcBorders>
          </w:tcPr>
          <w:p w14:paraId="76597256" w14:textId="061DEE21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7</w:t>
            </w:r>
          </w:p>
        </w:tc>
        <w:tc>
          <w:tcPr>
            <w:tcW w:w="1352" w:type="dxa"/>
            <w:tcBorders>
              <w:left w:val="nil"/>
              <w:bottom w:val="nil"/>
              <w:right w:val="nil"/>
            </w:tcBorders>
          </w:tcPr>
          <w:p w14:paraId="608446D9" w14:textId="0849A9C0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8</w:t>
            </w:r>
          </w:p>
        </w:tc>
        <w:tc>
          <w:tcPr>
            <w:tcW w:w="1353" w:type="dxa"/>
            <w:tcBorders>
              <w:left w:val="nil"/>
              <w:bottom w:val="nil"/>
              <w:right w:val="nil"/>
            </w:tcBorders>
          </w:tcPr>
          <w:p w14:paraId="4D9EEB8A" w14:textId="1B162FFD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9</w:t>
            </w:r>
          </w:p>
        </w:tc>
        <w:tc>
          <w:tcPr>
            <w:tcW w:w="1353" w:type="dxa"/>
            <w:tcBorders>
              <w:left w:val="nil"/>
              <w:bottom w:val="nil"/>
              <w:right w:val="nil"/>
            </w:tcBorders>
          </w:tcPr>
          <w:p w14:paraId="64BEFEDF" w14:textId="35F05761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20</w:t>
            </w:r>
          </w:p>
        </w:tc>
      </w:tr>
      <w:tr w:rsidR="007716F8" w14:paraId="32F04FE6" w14:textId="77777777" w:rsidTr="00923EB3">
        <w:trPr>
          <w:trHeight w:val="257"/>
          <w:jc w:val="center"/>
        </w:trPr>
        <w:tc>
          <w:tcPr>
            <w:tcW w:w="1352" w:type="dxa"/>
            <w:vMerge/>
            <w:tcBorders>
              <w:left w:val="nil"/>
              <w:right w:val="nil"/>
            </w:tcBorders>
          </w:tcPr>
          <w:p w14:paraId="7AC2AE7F" w14:textId="77777777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</w:p>
        </w:tc>
        <w:tc>
          <w:tcPr>
            <w:tcW w:w="1352" w:type="dxa"/>
            <w:tcBorders>
              <w:top w:val="nil"/>
              <w:left w:val="nil"/>
              <w:right w:val="nil"/>
            </w:tcBorders>
          </w:tcPr>
          <w:p w14:paraId="19AD3726" w14:textId="6F3F1931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Final acc</w:t>
            </w:r>
          </w:p>
        </w:tc>
        <w:tc>
          <w:tcPr>
            <w:tcW w:w="1352" w:type="dxa"/>
            <w:tcBorders>
              <w:top w:val="nil"/>
              <w:left w:val="nil"/>
              <w:right w:val="nil"/>
            </w:tcBorders>
          </w:tcPr>
          <w:p w14:paraId="25296DC5" w14:textId="3656A5F1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21</w:t>
            </w:r>
          </w:p>
        </w:tc>
        <w:tc>
          <w:tcPr>
            <w:tcW w:w="1352" w:type="dxa"/>
            <w:tcBorders>
              <w:top w:val="nil"/>
              <w:left w:val="nil"/>
              <w:right w:val="nil"/>
            </w:tcBorders>
          </w:tcPr>
          <w:p w14:paraId="4164E48D" w14:textId="7A3D7A77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22</w:t>
            </w:r>
          </w:p>
        </w:tc>
        <w:tc>
          <w:tcPr>
            <w:tcW w:w="1353" w:type="dxa"/>
            <w:tcBorders>
              <w:top w:val="nil"/>
              <w:left w:val="nil"/>
              <w:right w:val="nil"/>
            </w:tcBorders>
          </w:tcPr>
          <w:p w14:paraId="56A0C1B9" w14:textId="247D4002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23</w:t>
            </w:r>
          </w:p>
        </w:tc>
        <w:tc>
          <w:tcPr>
            <w:tcW w:w="1353" w:type="dxa"/>
            <w:tcBorders>
              <w:top w:val="nil"/>
              <w:left w:val="nil"/>
              <w:right w:val="nil"/>
            </w:tcBorders>
          </w:tcPr>
          <w:p w14:paraId="7034C180" w14:textId="3FEB4872" w:rsidR="007716F8" w:rsidRDefault="007716F8" w:rsidP="007716F8">
            <w:pPr>
              <w:pStyle w:val="HTMLPreformatted"/>
              <w:wordWrap w:val="0"/>
              <w:jc w:val="center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24</w:t>
            </w:r>
          </w:p>
        </w:tc>
      </w:tr>
    </w:tbl>
    <w:p w14:paraId="4FE6C0F9" w14:textId="77777777" w:rsidR="007716F8" w:rsidRDefault="007716F8" w:rsidP="0047726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sectPr w:rsidR="007716F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582EAC" w14:textId="77777777" w:rsidR="00C03EC2" w:rsidRDefault="00C03EC2" w:rsidP="00C03EC2">
      <w:pPr>
        <w:spacing w:after="0" w:line="240" w:lineRule="auto"/>
      </w:pPr>
      <w:r>
        <w:separator/>
      </w:r>
    </w:p>
  </w:endnote>
  <w:endnote w:type="continuationSeparator" w:id="0">
    <w:p w14:paraId="36BF92A2" w14:textId="77777777" w:rsidR="00C03EC2" w:rsidRDefault="00C03EC2" w:rsidP="00C03E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854A50" w14:textId="77777777" w:rsidR="00C03EC2" w:rsidRDefault="00C03EC2" w:rsidP="00C03EC2">
      <w:pPr>
        <w:spacing w:after="0" w:line="240" w:lineRule="auto"/>
      </w:pPr>
      <w:r>
        <w:separator/>
      </w:r>
    </w:p>
  </w:footnote>
  <w:footnote w:type="continuationSeparator" w:id="0">
    <w:p w14:paraId="33F9690C" w14:textId="77777777" w:rsidR="00C03EC2" w:rsidRDefault="00C03EC2" w:rsidP="00C03EC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3MLU0tDQwMzKyNDVU0lEKTi0uzszPAymwqAUAi+UuNiwAAAA="/>
  </w:docVars>
  <w:rsids>
    <w:rsidRoot w:val="00385BDC"/>
    <w:rsid w:val="000417F3"/>
    <w:rsid w:val="000A3BFB"/>
    <w:rsid w:val="00385BDC"/>
    <w:rsid w:val="00416047"/>
    <w:rsid w:val="00477261"/>
    <w:rsid w:val="00555762"/>
    <w:rsid w:val="005B375F"/>
    <w:rsid w:val="00631B51"/>
    <w:rsid w:val="007716F8"/>
    <w:rsid w:val="008A4501"/>
    <w:rsid w:val="008D1CB5"/>
    <w:rsid w:val="00923EB3"/>
    <w:rsid w:val="00A46ECB"/>
    <w:rsid w:val="00B24C73"/>
    <w:rsid w:val="00B86AF7"/>
    <w:rsid w:val="00C03EC2"/>
    <w:rsid w:val="00C042BB"/>
    <w:rsid w:val="00C625BC"/>
    <w:rsid w:val="00CE5FFB"/>
    <w:rsid w:val="00D04170"/>
    <w:rsid w:val="00DD4A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8BD2CD7"/>
  <w15:chartTrackingRefBased/>
  <w15:docId w15:val="{807D2337-8602-4ACC-BAC2-D78890836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3E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3EC2"/>
  </w:style>
  <w:style w:type="paragraph" w:styleId="Footer">
    <w:name w:val="footer"/>
    <w:basedOn w:val="Normal"/>
    <w:link w:val="FooterChar"/>
    <w:uiPriority w:val="99"/>
    <w:unhideWhenUsed/>
    <w:rsid w:val="00C03E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3EC2"/>
  </w:style>
  <w:style w:type="table" w:styleId="TableGrid">
    <w:name w:val="Table Grid"/>
    <w:basedOn w:val="TableNormal"/>
    <w:uiPriority w:val="39"/>
    <w:rsid w:val="00C625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C042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042BB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52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3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84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3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5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8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2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57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5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1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4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3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3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9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1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1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6</TotalTime>
  <Pages>5</Pages>
  <Words>795</Words>
  <Characters>453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gskolan i Gavle</Company>
  <LinksUpToDate>false</LinksUpToDate>
  <CharactersWithSpaces>5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Bemani</dc:creator>
  <cp:keywords/>
  <dc:description/>
  <cp:lastModifiedBy>Ali Bemani</cp:lastModifiedBy>
  <cp:revision>1</cp:revision>
  <dcterms:created xsi:type="dcterms:W3CDTF">2022-03-03T12:58:00Z</dcterms:created>
  <dcterms:modified xsi:type="dcterms:W3CDTF">2022-05-12T07:09:00Z</dcterms:modified>
</cp:coreProperties>
</file>